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e1df22845967498b85466ac25c25dacb01f40bc"/>
      <w:r>
        <w:t xml:space="preserve">Lesson 6: Hagamos libros de números (parte 1)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, K.CC.A, K.CC.A.3, K.CC.B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nswer mathematical questions about the community.</w:t>
      </w:r>
    </w:p>
    <w:p>
      <w:pPr>
        <w:numPr>
          <w:ilvl w:val="0"/>
          <w:numId w:val="1001"/>
        </w:numPr>
      </w:pPr>
      <w:r>
        <w:t xml:space="preserve">Identify number and quantity in the environment.</w:t>
      </w:r>
    </w:p>
    <w:p>
      <w:pPr>
        <w:numPr>
          <w:ilvl w:val="0"/>
          <w:numId w:val="1001"/>
        </w:numPr>
      </w:pPr>
      <w:r>
        <w:t xml:space="preserve">Represent and write numbers to 20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Encontremos cosas para contar en nuestra escuel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use numbers to represent objects in their environment.</w:t>
      </w:r>
    </w:p>
    <w:p>
      <w:pPr>
        <w:pStyle w:val="BodyText"/>
      </w:pPr>
      <w:r>
        <w:t xml:space="preserve">In this lesson, students explore and identify common features of number books and take a walk around the school to record important objects or features to include in their number book. In the next lesson, students will create and share their own number book.</w:t>
      </w:r>
    </w:p>
    <w:p>
      <w:pPr>
        <w:pStyle w:val="BodyText"/>
      </w:pPr>
      <w:r>
        <w:t xml:space="preserve">If students need additional support with the concepts in this lesson, refer back to Unit 2, Section C in the curriculum materials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Action and Express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otice and Wonder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lipboards: Activity 2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numPr>
          <w:ilvl w:val="0"/>
          <w:numId w:val="1005"/>
        </w:numPr>
      </w:pPr>
      <w:r>
        <w:t xml:space="preserve">Paper: Activity 2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If you were to teach this lesson over again, what activity would you redo? How would your proposed changes support student learning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B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numPr>
          <w:ilvl w:val="0"/>
          <w:numId w:val="1006"/>
        </w:numPr>
      </w:pPr>
      <w:r>
        <w:t xml:space="preserve">Count, read, and write numbers up to 20.</w:t>
      </w:r>
    </w:p>
    <w:p>
      <w:pPr>
        <w:numPr>
          <w:ilvl w:val="0"/>
          <w:numId w:val="1006"/>
        </w:numPr>
      </w:pPr>
      <w:r>
        <w:t xml:space="preserve">Use objects, drawings, numbers, words, and expressions or equations to represent quantities up to 20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4:52Z</dcterms:created>
  <dcterms:modified xsi:type="dcterms:W3CDTF">2022-01-23T2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PwIPweQOC5h1MHj4WCMYiqjC3TIMEkxm+G73Iq8Cl575/T+iJ0kJZ2fyd5hSwqWpqc0BbCEOb6rlAcITkFJ9w==</vt:lpwstr>
  </property>
</Properties>
</file>